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A1524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6A49DEA4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2EEF2E3E" w14:textId="269972A8" w:rsidR="00EE0826" w:rsidRPr="00774A0B" w:rsidRDefault="00FA21EA" w:rsidP="00774A0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r-Latn-R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eastAsia="sr-Latn-RS"/>
        </w:rPr>
        <w:t xml:space="preserve"> 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eastAsia="sr-Latn-RS"/>
        </w:rPr>
        <w:t>за суфинансирање уградње соларних панела за производњу електричне енергије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val="sr-Cyrl-CS" w:eastAsia="sr-Latn-RS"/>
        </w:rPr>
        <w:t xml:space="preserve"> на породичним кућама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eastAsia="sr-Latn-RS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 на територији општин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val="sr-Cyrl-RS" w:eastAsia="sr-Latn-RS"/>
        </w:rPr>
        <w:t>е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eastAsia="sr-Latn-RS"/>
        </w:rPr>
        <w:t xml:space="preserve"> 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val="sr-Cyrl-RS" w:eastAsia="sr-Latn-RS"/>
        </w:rPr>
        <w:t xml:space="preserve">Љиг 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eastAsia="sr-Latn-RS"/>
        </w:rPr>
        <w:t>за 202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val="sr-Cyrl-CS" w:eastAsia="sr-Latn-RS"/>
        </w:rPr>
        <w:t>2</w:t>
      </w:r>
      <w:r w:rsidR="00774A0B" w:rsidRPr="00774A0B">
        <w:rPr>
          <w:rFonts w:ascii="Times New Roman" w:eastAsia="Times New Roman" w:hAnsi="Times New Roman" w:cs="Times New Roman"/>
          <w:color w:val="000000"/>
          <w:sz w:val="24"/>
          <w:szCs w:val="24"/>
          <w:lang w:eastAsia="sr-Latn-RS"/>
        </w:rPr>
        <w:t>. годину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општине</w:t>
      </w:r>
      <w:r w:rsidR="00774A0B">
        <w:rPr>
          <w:rFonts w:ascii="Times New Roman" w:hAnsi="Times New Roman" w:cs="Times New Roman"/>
          <w:sz w:val="24"/>
          <w:lang w:val="sr-Cyrl-CS"/>
        </w:rPr>
        <w:t xml:space="preserve"> Љиг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14:paraId="28CDD33F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7B2DDFBD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14:paraId="29ED5D48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1220644F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7FB4D34F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571B68C5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518F3D22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7F292CF2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9AE39D2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5BED1B82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1C01F4"/>
    <w:rsid w:val="00305978"/>
    <w:rsid w:val="00434B3E"/>
    <w:rsid w:val="005607AB"/>
    <w:rsid w:val="005A1D62"/>
    <w:rsid w:val="00774A0B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2050C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4</cp:revision>
  <dcterms:created xsi:type="dcterms:W3CDTF">2022-12-07T10:04:00Z</dcterms:created>
  <dcterms:modified xsi:type="dcterms:W3CDTF">2022-12-07T10:34:00Z</dcterms:modified>
</cp:coreProperties>
</file>